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2227DB48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134997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EC0C0B">
        <w:rPr>
          <w:lang w:val="en-GB"/>
        </w:rPr>
        <w:t>Mirror words</w:t>
      </w:r>
    </w:p>
    <w:p w14:paraId="1346883E" w14:textId="77777777" w:rsidR="00134997" w:rsidRDefault="00134997" w:rsidP="0013499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D208DA">
        <w:fldChar w:fldCharType="begin"/>
      </w:r>
      <w:r w:rsidR="00D208DA">
        <w:instrText xml:space="preserve"> HYPERLINK "https://softuni.bg/courses/programming-fundamentals-csharp-java-js-python" </w:instrText>
      </w:r>
      <w:r w:rsidR="00D208DA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D208DA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6E1413BF" w14:textId="24222B6F" w:rsidR="00134997" w:rsidRPr="00134997" w:rsidRDefault="00134997" w:rsidP="0013499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D208DA">
        <w:fldChar w:fldCharType="begin"/>
      </w:r>
      <w:r w:rsidR="00D208DA">
        <w:instrText xml:space="preserve"> HYPERLINK "https://judge.softuni.org/Contests/Practice/Index/2307" \l "1" </w:instrText>
      </w:r>
      <w:r w:rsidR="00D208DA">
        <w:fldChar w:fldCharType="separate"/>
      </w:r>
      <w:r>
        <w:rPr>
          <w:rStyle w:val="InternetLink"/>
          <w:lang w:val="bg-BG"/>
        </w:rPr>
        <w:t>https://judge.softuni.org/Contests/Practice/Index/2307#1</w:t>
      </w:r>
      <w:r w:rsidR="00D208DA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48ABF413" w:rsidR="002730D3" w:rsidRPr="00EA7FF7" w:rsidRDefault="00EC0C0B" w:rsidP="0012277F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not like any other Spelling Bee competition out there</w:t>
      </w:r>
      <w:r w:rsidR="006934EE"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 w:rsidR="006934EE"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 w14:paraId="4DB19770" w14:textId="4BEAB636" w:rsidR="00A71C36" w:rsidRDefault="00977B2E" w:rsidP="00EC0C0B">
      <w:r>
        <w:t>On the first line of the input</w:t>
      </w:r>
      <w:r w:rsidR="006934EE">
        <w:t>,</w:t>
      </w:r>
      <w:r w:rsidR="00EC0C0B">
        <w:t xml:space="preserve"> you </w:t>
      </w:r>
      <w:proofErr w:type="gramStart"/>
      <w:r w:rsidR="00EC0C0B">
        <w:t>will be given</w:t>
      </w:r>
      <w:proofErr w:type="gramEnd"/>
      <w:r w:rsidR="00EC0C0B">
        <w:t xml:space="preserve"> a </w:t>
      </w:r>
      <w:r w:rsidR="00EC0C0B" w:rsidRPr="00EA7FF7">
        <w:rPr>
          <w:b/>
        </w:rPr>
        <w:t>text string</w:t>
      </w:r>
      <w:r w:rsidR="00EC0C0B">
        <w:t xml:space="preserve">. </w:t>
      </w:r>
      <w:r w:rsidR="006934EE">
        <w:t>T</w:t>
      </w:r>
      <w:r w:rsidR="00EC0C0B">
        <w:t>o win the competition</w:t>
      </w:r>
      <w:r w:rsidR="006934EE">
        <w:t>,</w:t>
      </w:r>
      <w:r w:rsidR="00EC0C0B">
        <w:t xml:space="preserve"> you have to find all hidden </w:t>
      </w:r>
      <w:r w:rsidR="00EC0C0B" w:rsidRPr="00EA7FF7">
        <w:rPr>
          <w:b/>
        </w:rPr>
        <w:t>word pairs</w:t>
      </w:r>
      <w:r w:rsidR="00EC0C0B">
        <w:t>, read them</w:t>
      </w:r>
      <w:r w:rsidR="006934EE">
        <w:t>,</w:t>
      </w:r>
      <w:r w:rsidR="00EC0C0B">
        <w:t xml:space="preserve"> and mark the ones that are </w:t>
      </w:r>
      <w:r w:rsidR="00EC0C0B" w:rsidRPr="00EA7FF7">
        <w:rPr>
          <w:b/>
        </w:rPr>
        <w:t>mirror</w:t>
      </w:r>
      <w:r w:rsidR="00EC0C0B">
        <w:t xml:space="preserve"> </w:t>
      </w:r>
      <w:r w:rsidR="00EC0C0B" w:rsidRPr="00EA7FF7">
        <w:rPr>
          <w:b/>
        </w:rPr>
        <w:t>images</w:t>
      </w:r>
      <w:r w:rsidR="00EA7FF7">
        <w:t xml:space="preserve"> of each other.</w:t>
      </w:r>
    </w:p>
    <w:p w14:paraId="29EA8277" w14:textId="065D081E" w:rsidR="00EC0C0B" w:rsidRDefault="00EC0C0B" w:rsidP="00EC0C0B">
      <w:proofErr w:type="gramStart"/>
      <w:r>
        <w:t>First of all</w:t>
      </w:r>
      <w:proofErr w:type="gramEnd"/>
      <w:r w:rsidR="006934EE">
        <w:t>,</w:t>
      </w:r>
      <w:r>
        <w:t xml:space="preserve"> you have to </w:t>
      </w:r>
      <w:r w:rsidR="008E6398" w:rsidRPr="00EA7FF7">
        <w:rPr>
          <w:b/>
        </w:rPr>
        <w:t xml:space="preserve">extract the </w:t>
      </w:r>
      <w:r w:rsidR="002730D3" w:rsidRPr="00EA7FF7">
        <w:rPr>
          <w:b/>
        </w:rPr>
        <w:t>hidden word pairs</w:t>
      </w:r>
      <w:r w:rsidR="002730D3">
        <w:t xml:space="preserve">. Hidden </w:t>
      </w:r>
      <w:r w:rsidR="008E6398">
        <w:t>word pair</w:t>
      </w:r>
      <w:r w:rsidR="002730D3">
        <w:t>s are</w:t>
      </w:r>
      <w:r w:rsidR="008E6398">
        <w:t>:</w:t>
      </w:r>
    </w:p>
    <w:p w14:paraId="7E6FFF59" w14:textId="06D8BFAD" w:rsidR="008E6398" w:rsidRPr="008E6398" w:rsidRDefault="002730D3" w:rsidP="008E6398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@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 </w:t>
      </w:r>
      <w:r w:rsidR="008E6398">
        <w:rPr>
          <w:rStyle w:val="CodeChar"/>
        </w:rPr>
        <w:t>#wordOne##</w:t>
      </w:r>
      <w:r w:rsidR="008E6398" w:rsidRPr="008E6398">
        <w:rPr>
          <w:rStyle w:val="CodeChar"/>
        </w:rPr>
        <w:t>word</w:t>
      </w:r>
      <w:r w:rsidR="008E6398">
        <w:rPr>
          <w:rStyle w:val="CodeChar"/>
        </w:rPr>
        <w:t>Two</w:t>
      </w:r>
      <w:r w:rsidR="008E6398" w:rsidRPr="008E6398">
        <w:rPr>
          <w:rStyle w:val="CodeChar"/>
        </w:rPr>
        <w:t>#</w:t>
      </w:r>
      <w:r w:rsidR="008E6398">
        <w:t xml:space="preserve"> or </w:t>
      </w:r>
      <w:r w:rsidR="008E6398" w:rsidRPr="008E6398">
        <w:rPr>
          <w:rStyle w:val="CodeChar"/>
        </w:rPr>
        <w:t>@word</w:t>
      </w:r>
      <w:r w:rsidR="008E6398">
        <w:rPr>
          <w:rStyle w:val="CodeChar"/>
        </w:rPr>
        <w:t>One</w:t>
      </w:r>
      <w:r w:rsidR="008E6398" w:rsidRPr="008E6398">
        <w:rPr>
          <w:rStyle w:val="CodeChar"/>
        </w:rPr>
        <w:t>@@</w:t>
      </w:r>
      <w:r w:rsidR="008E6398">
        <w:rPr>
          <w:rStyle w:val="CodeChar"/>
        </w:rPr>
        <w:t>wordTwo</w:t>
      </w:r>
      <w:r w:rsidR="008E6398" w:rsidRPr="008E6398">
        <w:rPr>
          <w:rStyle w:val="CodeChar"/>
        </w:rPr>
        <w:t>@</w:t>
      </w:r>
    </w:p>
    <w:p w14:paraId="14600114" w14:textId="621EBF79" w:rsidR="008E6398" w:rsidRDefault="00F532AA" w:rsidP="008E6398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7E330990" w14:textId="6606B727" w:rsidR="002730D3" w:rsidRDefault="002730D3" w:rsidP="002730D3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E0FC818" w14:textId="5B138E0E" w:rsidR="00EA7FF7" w:rsidRDefault="002730D3" w:rsidP="008E639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 w:rsidR="006934EE"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 w:rsidR="006E7E0C">
        <w:t xml:space="preserve"> </w:t>
      </w:r>
      <w:r w:rsidR="006E7E0C" w:rsidRPr="00EA7FF7">
        <w:rPr>
          <w:b/>
        </w:rPr>
        <w:t>and vice versa</w:t>
      </w:r>
      <w:r w:rsidR="006E7E0C">
        <w:t xml:space="preserve"> (</w:t>
      </w:r>
      <w:r w:rsidR="006E7E0C" w:rsidRPr="00EA7FF7">
        <w:rPr>
          <w:b/>
        </w:rPr>
        <w:t>casing matters</w:t>
      </w:r>
      <w:r w:rsidR="006E7E0C">
        <w:t>!)</w:t>
      </w:r>
      <w:r>
        <w:t xml:space="preserve">, they are a </w:t>
      </w:r>
      <w:r w:rsidRPr="00EA7FF7">
        <w:rPr>
          <w:b/>
        </w:rPr>
        <w:t>match</w:t>
      </w:r>
      <w:r w:rsidR="006934EE">
        <w:rPr>
          <w:b/>
        </w:rPr>
        <w:t>,</w:t>
      </w:r>
      <w:r>
        <w:t xml:space="preserve"> and you have to store them somewhere.</w:t>
      </w:r>
      <w:r w:rsidR="006E7E0C">
        <w:t xml:space="preserve"> </w:t>
      </w:r>
      <w:r w:rsidRPr="00EA7FF7">
        <w:rPr>
          <w:b/>
        </w:rPr>
        <w:t>Examples</w:t>
      </w:r>
      <w:r>
        <w:t xml:space="preserve"> of </w:t>
      </w:r>
      <w:r w:rsidR="006067FE">
        <w:t>mirror words</w:t>
      </w:r>
      <w:r>
        <w:t>:</w:t>
      </w:r>
      <w:r w:rsidRPr="00F532AA">
        <w:rPr>
          <w:rStyle w:val="CodeChar"/>
        </w:rPr>
        <w:t xml:space="preserve"> </w:t>
      </w:r>
    </w:p>
    <w:p w14:paraId="7522C287" w14:textId="47C4A58C" w:rsidR="00EA7FF7" w:rsidRPr="00EA7FF7" w:rsidRDefault="002730D3" w:rsidP="008E639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62A49A3" w14:textId="183D937E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you don`t find any valid pair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bookmarkStart w:id="1" w:name="OLE_LINK1"/>
      <w:bookmarkStart w:id="2" w:name="OLE_LINK2"/>
      <w:r w:rsidRPr="00EA7FF7">
        <w:rPr>
          <w:rFonts w:ascii="Consolas" w:hAnsi="Consolas"/>
          <w:b/>
        </w:rPr>
        <w:t>"No word pairs found!"</w:t>
      </w:r>
    </w:p>
    <w:bookmarkEnd w:id="1"/>
    <w:bookmarkEnd w:id="2"/>
    <w:p w14:paraId="448D430E" w14:textId="0406D979" w:rsidR="00EA7FF7" w:rsidRP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 xml:space="preserve">If you find valid pairs print their count: </w:t>
      </w:r>
      <w:bookmarkStart w:id="3" w:name="OLE_LINK3"/>
      <w:bookmarkStart w:id="4" w:name="OLE_LINK4"/>
      <w:r w:rsidRPr="00EA7FF7">
        <w:rPr>
          <w:rFonts w:ascii="Consolas" w:hAnsi="Consolas"/>
          <w:b/>
        </w:rPr>
        <w:t>"{va</w:t>
      </w:r>
      <w:r w:rsidR="003E2563"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  <w:bookmarkEnd w:id="3"/>
      <w:bookmarkEnd w:id="4"/>
    </w:p>
    <w:p w14:paraId="1A8EB1C7" w14:textId="0D500B8A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no mirror word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bookmarkStart w:id="5" w:name="OLE_LINK5"/>
      <w:bookmarkStart w:id="6" w:name="OLE_LINK6"/>
      <w:bookmarkStart w:id="7" w:name="OLE_LINK10"/>
      <w:r w:rsidRPr="00EA7FF7">
        <w:rPr>
          <w:rFonts w:ascii="Consolas" w:hAnsi="Consolas"/>
          <w:b/>
        </w:rPr>
        <w:t>"No mirror words!"</w:t>
      </w:r>
      <w:bookmarkEnd w:id="5"/>
      <w:bookmarkEnd w:id="6"/>
      <w:bookmarkEnd w:id="7"/>
    </w:p>
    <w:p w14:paraId="6F46E845" w14:textId="77777777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mirror words print:</w:t>
      </w:r>
    </w:p>
    <w:p w14:paraId="0E499C20" w14:textId="77777777" w:rsidR="00EA7FF7" w:rsidRPr="006067FE" w:rsidRDefault="00EA7FF7" w:rsidP="00EA7FF7">
      <w:pPr>
        <w:pStyle w:val="Code"/>
        <w:ind w:left="720"/>
      </w:pPr>
      <w:bookmarkStart w:id="8" w:name="OLE_LINK7"/>
      <w:bookmarkStart w:id="9" w:name="OLE_LINK8"/>
      <w:bookmarkStart w:id="10" w:name="OLE_LINK9"/>
      <w:r w:rsidRPr="00F532AA">
        <w:t>"</w:t>
      </w:r>
      <w:r>
        <w:t>The mirror words are:</w:t>
      </w:r>
    </w:p>
    <w:p w14:paraId="01B3C382" w14:textId="01CD6E58" w:rsidR="002730D3" w:rsidRDefault="00EA7FF7" w:rsidP="00EA7FF7">
      <w:pPr>
        <w:pStyle w:val="Code"/>
        <w:ind w:left="720"/>
      </w:pPr>
      <w:r>
        <w:t>{wordOne} &lt;=&gt; {wordtwo}, {wordOne} &lt;=&gt; {wordtwo},</w:t>
      </w:r>
      <w:r w:rsidR="006934EE">
        <w:t xml:space="preserve"> …</w:t>
      </w:r>
      <w:r>
        <w:t xml:space="preserve"> {wordOne} &lt;=&gt; {wordtwo}</w:t>
      </w:r>
      <w:r w:rsidRPr="00F532AA">
        <w:t>"</w:t>
      </w:r>
      <w:bookmarkEnd w:id="8"/>
      <w:bookmarkEnd w:id="9"/>
      <w:bookmarkEnd w:id="10"/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C2873EA" w:rsidR="00EA7FF7" w:rsidRP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1DF0B9B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.</w:t>
      </w:r>
    </w:p>
    <w:p w14:paraId="64CCF76C" w14:textId="6DFBE143" w:rsidR="00534B4B" w:rsidRDefault="00534B4B" w:rsidP="002730D3">
      <w:pPr>
        <w:pStyle w:val="ListParagraph"/>
        <w:numPr>
          <w:ilvl w:val="0"/>
          <w:numId w:val="5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2FDBD33" w14:textId="2D202F1B" w:rsidR="00534B4B" w:rsidRPr="002730D3" w:rsidRDefault="00534B4B" w:rsidP="002730D3">
      <w:pPr>
        <w:pStyle w:val="ListParagraph"/>
        <w:numPr>
          <w:ilvl w:val="0"/>
          <w:numId w:val="5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2"/>
          </w:tcPr>
          <w:p w14:paraId="3B256B36" w14:textId="0B04599B" w:rsidR="006E7E0C" w:rsidRPr="00AE4168" w:rsidRDefault="006E7E0C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="00C04DB5"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 w:rsidR="00AE4168">
              <w:rPr>
                <w:rFonts w:ascii="Consolas" w:eastAsia="Calibri" w:hAnsi="Consolas" w:cs="Times New Roman"/>
              </w:rPr>
              <w:tab/>
            </w:r>
          </w:p>
        </w:tc>
      </w:tr>
      <w:tr w:rsidR="00B50CF1" w14:paraId="17BD4F64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1C518A">
        <w:trPr>
          <w:cantSplit/>
        </w:trPr>
        <w:tc>
          <w:tcPr>
            <w:tcW w:w="5198" w:type="dxa"/>
          </w:tcPr>
          <w:p w14:paraId="6752F435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746F7037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1AD3069" w14:textId="7230DB73" w:rsidR="006E7E0C" w:rsidRPr="00F475E2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2BA83B27" w14:textId="30BA2935" w:rsidR="006E7E0C" w:rsidRPr="001C518A" w:rsidRDefault="006E7E0C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Th</w:t>
            </w:r>
            <w:r w:rsidR="00E041EB" w:rsidRPr="001C518A">
              <w:rPr>
                <w:rFonts w:eastAsia="Calibri" w:cstheme="minorHAnsi"/>
                <w:noProof/>
              </w:rPr>
              <w:t xml:space="preserve">ere are 5 </w:t>
            </w:r>
            <w:r w:rsidR="00E041EB"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="00E041EB" w:rsidRPr="001C518A">
              <w:rPr>
                <w:rFonts w:eastAsia="Calibri" w:cstheme="minorHAnsi"/>
                <w:noProof/>
              </w:rPr>
              <w:t xml:space="preserve"> and </w:t>
            </w:r>
            <w:r w:rsidR="00E041EB"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="00E041EB" w:rsidRPr="001C518A">
              <w:rPr>
                <w:rFonts w:eastAsia="Calibri" w:cstheme="minorHAnsi"/>
                <w:noProof/>
              </w:rPr>
              <w:t xml:space="preserve"> pairs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that </w:t>
            </w:r>
            <w:r w:rsidRPr="001C518A">
              <w:rPr>
                <w:rFonts w:eastAsia="Calibri" w:cstheme="minorHAnsi"/>
                <w:noProof/>
              </w:rPr>
              <w:t>meet all requirements</w:t>
            </w:r>
            <w:r w:rsidR="00E041EB" w:rsidRPr="001C518A">
              <w:rPr>
                <w:rFonts w:eastAsia="Calibri" w:cstheme="minorHAnsi"/>
                <w:noProof/>
              </w:rPr>
              <w:t xml:space="preserve"> and thus are valid</w:t>
            </w:r>
            <w:r w:rsidRPr="001C518A">
              <w:rPr>
                <w:rFonts w:eastAsia="Calibri" w:cstheme="minorHAnsi"/>
                <w:noProof/>
              </w:rPr>
              <w:t>.</w:t>
            </w:r>
            <w:r w:rsidR="00E041EB" w:rsidRPr="001C518A">
              <w:rPr>
                <w:rFonts w:eastAsia="Calibri" w:cstheme="minorHAnsi"/>
                <w:noProof/>
              </w:rPr>
              <w:t xml:space="preserve"> </w:t>
            </w:r>
          </w:p>
          <w:p w14:paraId="35357562" w14:textId="410ED553" w:rsidR="00C04DB5" w:rsidRPr="001C518A" w:rsidRDefault="00C04DB5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valid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067FE" w:rsidRPr="001C518A">
              <w:rPr>
                <w:rFonts w:eastAsia="Calibri" w:cstheme="minorHAnsi"/>
                <w:noProof/>
              </w:rPr>
              <w:t>and looks very much like a mirror words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B08B70F" w14:textId="428A1BF3" w:rsidR="00C04DB5" w:rsidRPr="001C518A" w:rsidRDefault="00C04DB5" w:rsidP="00C04DB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="00F532AA" w:rsidRPr="001C518A">
              <w:rPr>
                <w:rFonts w:cstheme="minorHAnsi"/>
              </w:rPr>
              <w:t>"</w:t>
            </w:r>
            <w:r w:rsidR="006934EE"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49B614E" w14:textId="259295E4" w:rsidR="00C04DB5" w:rsidRPr="00D517EA" w:rsidRDefault="00C04DB5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also</w:t>
            </w:r>
            <w:r w:rsidRPr="001C518A">
              <w:rPr>
                <w:rFonts w:eastAsia="Calibri" w:cstheme="minorHAnsi"/>
                <w:noProof/>
              </w:rPr>
              <w:t xml:space="preserve"> valid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="00F532AA"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="00F532AA"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which is not the same as 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pack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34FFD" w14:textId="6FF21A85" w:rsidR="00C04DB5" w:rsidRPr="004149D0" w:rsidRDefault="00C04DB5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2"/>
          </w:tcPr>
          <w:p w14:paraId="4DE745BE" w14:textId="14B07274" w:rsidR="00C04DB5" w:rsidRPr="001C518A" w:rsidRDefault="00B50CF1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C04DB5" w:rsidRPr="00A930AE" w14:paraId="48D38A3A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1C518A">
        <w:trPr>
          <w:cantSplit/>
        </w:trPr>
        <w:tc>
          <w:tcPr>
            <w:tcW w:w="5198" w:type="dxa"/>
          </w:tcPr>
          <w:p w14:paraId="384B40FF" w14:textId="77777777" w:rsidR="00E041EB" w:rsidRPr="001C518A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66AC0FD" w14:textId="3A0939A0" w:rsidR="00C04DB5" w:rsidRPr="009C24A6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56C78337" w14:textId="0C001591" w:rsidR="00C04DB5" w:rsidRPr="001C518A" w:rsidRDefault="00F532AA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="001F43CC"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="001F43CC"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6F8E6276" w14:textId="66DAA203" w:rsidR="001F43CC" w:rsidRPr="009C24A6" w:rsidRDefault="001F43CC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 w:rsidR="006934EE"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E041EB" w14:paraId="19A1F01E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EB6582" w14:textId="77777777" w:rsidR="00E041EB" w:rsidRPr="004149D0" w:rsidRDefault="00E041EB" w:rsidP="0040170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041EB" w14:paraId="3B56E768" w14:textId="77777777" w:rsidTr="006A2EBE">
        <w:trPr>
          <w:cantSplit/>
        </w:trPr>
        <w:tc>
          <w:tcPr>
            <w:tcW w:w="0" w:type="auto"/>
            <w:gridSpan w:val="2"/>
          </w:tcPr>
          <w:p w14:paraId="74855D3D" w14:textId="583769C9" w:rsidR="00E041EB" w:rsidRPr="00027615" w:rsidRDefault="00E041EB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11" w:name="_GoBack"/>
            <w:r w:rsidRPr="00027615">
              <w:rPr>
                <w:rFonts w:ascii="Consolas" w:eastAsia="Calibri" w:hAnsi="Consolas" w:cs="Times New Roman"/>
                <w:noProof/>
              </w:rPr>
              <w:t>#lol#lol# @</w:t>
            </w:r>
            <w:r w:rsidR="007F475D" w:rsidRPr="00027615">
              <w:rPr>
                <w:rFonts w:ascii="Consolas" w:eastAsia="Calibri" w:hAnsi="Consolas" w:cs="Times New Roman"/>
                <w:noProof/>
              </w:rPr>
              <w:t>#God@@doG@# #abC@@Cba# @Xyu@#uyX#</w:t>
            </w:r>
            <w:bookmarkEnd w:id="11"/>
          </w:p>
        </w:tc>
      </w:tr>
      <w:tr w:rsidR="00E041EB" w:rsidRPr="00A930AE" w14:paraId="58E7D33E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FF854C7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D92185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041EB" w:rsidRPr="00D517EA" w14:paraId="4CFD85BA" w14:textId="77777777" w:rsidTr="001C518A">
        <w:trPr>
          <w:cantSplit/>
        </w:trPr>
        <w:tc>
          <w:tcPr>
            <w:tcW w:w="5198" w:type="dxa"/>
          </w:tcPr>
          <w:p w14:paraId="27C249B5" w14:textId="77777777" w:rsidR="007F475D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CEAA4BA" w14:textId="63927107" w:rsidR="00E041EB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0BE3B80" w14:textId="7B3C1EAE" w:rsidR="00E041EB" w:rsidRPr="009C24A6" w:rsidRDefault="00E041EB" w:rsidP="0040170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34FFFD86" w14:textId="58BB75FF" w:rsidR="00E041EB" w:rsidRPr="001C518A" w:rsidRDefault="001C518A" w:rsidP="001C518A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934EE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2AAAA542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7B324CAB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14:paraId="32F1C817" w14:textId="77777777" w:rsidTr="001C518A">
        <w:trPr>
          <w:cantSplit/>
        </w:trPr>
        <w:tc>
          <w:tcPr>
            <w:tcW w:w="4855" w:type="dxa"/>
          </w:tcPr>
          <w:p w14:paraId="1CF6850E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385B1C10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A507193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329DED7C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FAC6FAE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5456AE9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734ED943" w14:textId="13233A80" w:rsidR="005D1291" w:rsidRPr="001C518A" w:rsidRDefault="006934EE" w:rsidP="006934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67437AA5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1A26B28A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70A7C0E9" w14:textId="77777777" w:rsidTr="001C518A">
        <w:trPr>
          <w:cantSplit/>
        </w:trPr>
        <w:tc>
          <w:tcPr>
            <w:tcW w:w="4855" w:type="dxa"/>
          </w:tcPr>
          <w:p w14:paraId="1D70E0E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0E6FEAB0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212574C6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51317023" w14:textId="34FD91CB" w:rsidR="005D1291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27C4376B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976B4B8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5D1291" w:rsidRPr="00A930AE" w14:paraId="01F96445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6157F19B" w14:textId="77777777" w:rsidTr="001C518A">
        <w:trPr>
          <w:cantSplit/>
        </w:trPr>
        <w:tc>
          <w:tcPr>
            <w:tcW w:w="4855" w:type="dxa"/>
          </w:tcPr>
          <w:p w14:paraId="5788694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273AD9AE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7BDA462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4CE0B5" w14:textId="77777777" w:rsidR="00D208DA" w:rsidRDefault="00D208DA" w:rsidP="008068A2">
      <w:pPr>
        <w:spacing w:after="0" w:line="240" w:lineRule="auto"/>
      </w:pPr>
      <w:r>
        <w:separator/>
      </w:r>
    </w:p>
  </w:endnote>
  <w:endnote w:type="continuationSeparator" w:id="0">
    <w:p w14:paraId="47B9C99F" w14:textId="77777777" w:rsidR="00D208DA" w:rsidRDefault="00D208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9D7CF" w14:textId="77777777" w:rsidR="00AE4168" w:rsidRDefault="00AE4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BF29B7" w14:textId="77777777" w:rsidR="002B1C1F" w:rsidRDefault="002B1C1F" w:rsidP="002B1C1F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798A9BD" wp14:editId="26B48B4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A162FD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5017E7" wp14:editId="56B1F5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6BF793B" w14:textId="77777777" w:rsidR="002B1C1F" w:rsidRDefault="002B1C1F" w:rsidP="002B1C1F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  <w:bookmarkStart w:id="12" w:name="_Hlk24191091"/>
                          <w:bookmarkEnd w:id="12"/>
                        </w:p>
                        <w:p w14:paraId="3A9A9903" w14:textId="77777777" w:rsidR="002B1C1F" w:rsidRDefault="002B1C1F" w:rsidP="002B1C1F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7ECD3FE" wp14:editId="338D913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07B714" wp14:editId="18074F8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83095E" wp14:editId="1D0B49B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18DBC2" wp14:editId="35B3843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2E4B4B5" wp14:editId="5AF56576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423450" wp14:editId="6DDDAFBC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CABB4DB" wp14:editId="1246359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A838BD9" wp14:editId="1398C61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F369E4" wp14:editId="2332495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75017E7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46BF793B" w14:textId="77777777" w:rsidR="002B1C1F" w:rsidRDefault="002B1C1F" w:rsidP="002B1C1F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A9A9903" w14:textId="77777777" w:rsidR="002B1C1F" w:rsidRDefault="002B1C1F" w:rsidP="002B1C1F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ECD3FE" wp14:editId="338D913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07B714" wp14:editId="18074F8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83095E" wp14:editId="1D0B49B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18DBC2" wp14:editId="35B3843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E4B4B5" wp14:editId="5AF56576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423450" wp14:editId="6DDDAFBC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BB4DB" wp14:editId="1246359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838BD9" wp14:editId="1398C61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F369E4" wp14:editId="2332495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422126D" wp14:editId="2A29845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B354016" w14:textId="77777777" w:rsidR="002B1C1F" w:rsidRDefault="002B1C1F" w:rsidP="002B1C1F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422126D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B354016" w14:textId="77777777" w:rsidR="002B1C1F" w:rsidRDefault="002B1C1F" w:rsidP="002B1C1F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5C5CB0E" wp14:editId="600B915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4E87AE3" w14:textId="1FB9685D" w:rsidR="002B1C1F" w:rsidRDefault="002B1C1F" w:rsidP="002B1C1F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0AE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0AE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5CB0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4E87AE3" w14:textId="1FB9685D" w:rsidR="002B1C1F" w:rsidRDefault="002B1C1F" w:rsidP="002B1C1F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90AE6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090AE6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36D33B07" wp14:editId="608C4A8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B1C1F" w:rsidRDefault="00057148" w:rsidP="002B1C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59F449" w14:textId="77777777" w:rsidR="00AE4168" w:rsidRDefault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4CDD11" w14:textId="77777777" w:rsidR="00D208DA" w:rsidRDefault="00D208DA" w:rsidP="008068A2">
      <w:pPr>
        <w:spacing w:after="0" w:line="240" w:lineRule="auto"/>
      </w:pPr>
      <w:r>
        <w:separator/>
      </w:r>
    </w:p>
  </w:footnote>
  <w:footnote w:type="continuationSeparator" w:id="0">
    <w:p w14:paraId="7EBBED91" w14:textId="77777777" w:rsidR="00D208DA" w:rsidRDefault="00D208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031455" w14:textId="77777777" w:rsidR="00AE4168" w:rsidRDefault="00AE4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A91F2B" w14:textId="77777777" w:rsidR="00AE4168" w:rsidRDefault="00AE4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0AE6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BDA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8DA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B1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6B562-A0F2-482D-BB8C-0DF96A0F5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624</Words>
  <Characters>355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7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imitarv23</cp:lastModifiedBy>
  <cp:revision>32</cp:revision>
  <cp:lastPrinted>2015-10-26T22:35:00Z</cp:lastPrinted>
  <dcterms:created xsi:type="dcterms:W3CDTF">2020-03-22T18:53:00Z</dcterms:created>
  <dcterms:modified xsi:type="dcterms:W3CDTF">2022-08-04T16:09:00Z</dcterms:modified>
  <cp:category>programming, education, software engineering, software development</cp:category>
</cp:coreProperties>
</file>